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26FBA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551317"/>
            <wp:effectExtent l="0" t="0" r="0" b="0"/>
            <wp:docPr id="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/Users/troy_tu/Troy_Notes/%E6%95%B0%E5%AD%A6/%E7%9C%9F%E9%A2%98%E6%80%BB%E7%BB%93/images/image-2023102912105796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3E77" w:rsidRDefault="00E83E77" w:rsidP="00E83E77">
      <w:pPr>
        <w:pStyle w:val="a0"/>
      </w:pPr>
    </w:p>
    <w:p w:rsidR="00E83E77" w:rsidRDefault="00E83E77" w:rsidP="00E83E77">
      <w:pPr>
        <w:pStyle w:val="a0"/>
      </w:pPr>
    </w:p>
    <w:p w:rsidR="00E83E77" w:rsidRDefault="00E83E77" w:rsidP="00E83E77">
      <w:pPr>
        <w:pStyle w:val="a0"/>
      </w:pPr>
    </w:p>
    <w:p w:rsidR="00E83E77" w:rsidRDefault="00E83E77" w:rsidP="00E83E77">
      <w:pPr>
        <w:pStyle w:val="a0"/>
      </w:pPr>
    </w:p>
    <w:p w:rsidR="00E83E77" w:rsidRPr="00E83E77" w:rsidRDefault="00E83E77" w:rsidP="00E83E77">
      <w:pPr>
        <w:pStyle w:val="a0"/>
      </w:pPr>
    </w:p>
    <w:p w:rsidR="00626FBA" w:rsidRDefault="00000000">
      <w:pPr>
        <w:pStyle w:val="a0"/>
      </w:pPr>
      <w:r>
        <w:rPr>
          <w:noProof/>
        </w:rPr>
        <w:drawing>
          <wp:inline distT="0" distB="0" distL="0" distR="0">
            <wp:extent cx="5334000" cy="600159"/>
            <wp:effectExtent l="0" t="0" r="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/Users/troy_tu/Troy_Notes/%E6%95%B0%E5%AD%A6/%E7%9C%9F%E9%A2%98%E6%80%BB%E7%BB%93/images/image-2023102912111946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238E" w:rsidRDefault="00F6238E">
      <w:pPr>
        <w:pStyle w:val="a0"/>
      </w:pPr>
    </w:p>
    <w:p w:rsidR="00F6238E" w:rsidRDefault="00F6238E">
      <w:pPr>
        <w:pStyle w:val="a0"/>
      </w:pPr>
    </w:p>
    <w:p w:rsidR="00F6238E" w:rsidRDefault="00F6238E">
      <w:pPr>
        <w:pStyle w:val="a0"/>
      </w:pPr>
    </w:p>
    <w:p w:rsidR="00F6238E" w:rsidRDefault="00F6238E">
      <w:pPr>
        <w:pStyle w:val="a0"/>
      </w:pPr>
    </w:p>
    <w:p w:rsidR="00F6238E" w:rsidRDefault="00F6238E">
      <w:pPr>
        <w:pStyle w:val="a0"/>
      </w:pPr>
    </w:p>
    <w:p w:rsidR="00626FBA" w:rsidRDefault="00000000">
      <w:pPr>
        <w:pStyle w:val="a0"/>
      </w:pPr>
      <w:r>
        <w:rPr>
          <w:noProof/>
        </w:rPr>
        <w:drawing>
          <wp:inline distT="0" distB="0" distL="0" distR="0">
            <wp:extent cx="5334000" cy="778012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/Users/troy_tu/Troy_Notes/%E6%95%B0%E5%AD%A6/%E7%9C%9F%E9%A2%98%E6%80%BB%E7%BB%93/images/image-2023102912113409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6238E" w:rsidRDefault="00F6238E">
      <w:pPr>
        <w:pStyle w:val="a0"/>
      </w:pPr>
    </w:p>
    <w:p w:rsidR="00F6238E" w:rsidRDefault="00F6238E">
      <w:pPr>
        <w:pStyle w:val="a0"/>
      </w:pPr>
    </w:p>
    <w:p w:rsidR="00F6238E" w:rsidRDefault="00F6238E">
      <w:pPr>
        <w:pStyle w:val="a0"/>
      </w:pPr>
    </w:p>
    <w:p w:rsidR="00F6238E" w:rsidRDefault="00F6238E">
      <w:pPr>
        <w:pStyle w:val="a0"/>
      </w:pPr>
    </w:p>
    <w:p w:rsidR="00626FBA" w:rsidRDefault="00000000">
      <w:pPr>
        <w:pStyle w:val="a0"/>
      </w:pPr>
      <w:r>
        <w:rPr>
          <w:noProof/>
        </w:rPr>
        <w:drawing>
          <wp:inline distT="0" distB="0" distL="0" distR="0">
            <wp:extent cx="5212800" cy="597600"/>
            <wp:effectExtent l="0" t="0" r="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/Users/troy_tu/Troy_Notes/%E6%95%B0%E5%AD%A6/%E7%9C%9F%E9%A2%98%E6%80%BB%E7%BB%93/images/image-2023102912115582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870" cy="60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592E" w:rsidRDefault="0035592E">
      <w:pPr>
        <w:pStyle w:val="a0"/>
      </w:pPr>
    </w:p>
    <w:p w:rsidR="0035592E" w:rsidRDefault="0035592E">
      <w:pPr>
        <w:pStyle w:val="a0"/>
      </w:pPr>
    </w:p>
    <w:p w:rsidR="00626FBA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534427"/>
            <wp:effectExtent l="0" t="0" r="0" b="0"/>
            <wp:docPr id="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/Users/troy_tu/Troy_Notes/%E6%95%B0%E5%AD%A6/%E7%9C%9F%E9%A2%98%E6%80%BB%E7%BB%93/images/image-2023102912120720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4027E" w:rsidRDefault="0004027E">
      <w:pPr>
        <w:pStyle w:val="a0"/>
      </w:pPr>
    </w:p>
    <w:p w:rsidR="0004027E" w:rsidRDefault="0004027E">
      <w:pPr>
        <w:pStyle w:val="a0"/>
      </w:pPr>
    </w:p>
    <w:p w:rsidR="0004027E" w:rsidRDefault="0004027E">
      <w:pPr>
        <w:pStyle w:val="a0"/>
      </w:pPr>
    </w:p>
    <w:p w:rsidR="00626FBA" w:rsidRDefault="00000000">
      <w:pPr>
        <w:pStyle w:val="a0"/>
      </w:pPr>
      <w:r>
        <w:rPr>
          <w:noProof/>
        </w:rPr>
        <w:drawing>
          <wp:inline distT="0" distB="0" distL="0" distR="0">
            <wp:extent cx="5334000" cy="599251"/>
            <wp:effectExtent l="0" t="0" r="0" b="0"/>
            <wp:docPr id="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/Users/troy_tu/Troy_Notes/%E6%95%B0%E5%AD%A6/%E7%9C%9F%E9%A2%98%E6%80%BB%E7%BB%93/images/image-2023102912123034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0DCE" w:rsidRDefault="00720DCE">
      <w:pPr>
        <w:pStyle w:val="a0"/>
      </w:pPr>
    </w:p>
    <w:p w:rsidR="00720DCE" w:rsidRDefault="00720DCE">
      <w:pPr>
        <w:pStyle w:val="a0"/>
      </w:pPr>
    </w:p>
    <w:p w:rsidR="00720DCE" w:rsidRDefault="00720DCE">
      <w:pPr>
        <w:pStyle w:val="a0"/>
      </w:pPr>
    </w:p>
    <w:p w:rsidR="00720DCE" w:rsidRDefault="00720DCE">
      <w:pPr>
        <w:pStyle w:val="a0"/>
      </w:pPr>
    </w:p>
    <w:p w:rsidR="00626FBA" w:rsidRDefault="00000000">
      <w:pPr>
        <w:pStyle w:val="a0"/>
      </w:pPr>
      <w:r>
        <w:rPr>
          <w:noProof/>
        </w:rPr>
        <w:drawing>
          <wp:inline distT="0" distB="0" distL="0" distR="0">
            <wp:extent cx="5334000" cy="648626"/>
            <wp:effectExtent l="0" t="0" r="0" b="0"/>
            <wp:docPr id="3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/Users/troy_tu/Troy_Notes/%E6%95%B0%E5%AD%A6/%E7%9C%9F%E9%A2%98%E6%80%BB%E7%BB%93/images/image-2023102912125423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2F4C" w:rsidRDefault="001A2F4C">
      <w:pPr>
        <w:pStyle w:val="a0"/>
      </w:pPr>
    </w:p>
    <w:p w:rsidR="001A2F4C" w:rsidRDefault="001A2F4C">
      <w:pPr>
        <w:pStyle w:val="a0"/>
      </w:pPr>
    </w:p>
    <w:p w:rsidR="001A2F4C" w:rsidRDefault="001A2F4C">
      <w:pPr>
        <w:pStyle w:val="a0"/>
      </w:pPr>
    </w:p>
    <w:p w:rsidR="00376F44" w:rsidRDefault="00376F44">
      <w:pPr>
        <w:pStyle w:val="a0"/>
      </w:pPr>
    </w:p>
    <w:p w:rsidR="001A2F4C" w:rsidRDefault="001A2F4C">
      <w:pPr>
        <w:pStyle w:val="a0"/>
      </w:pPr>
    </w:p>
    <w:p w:rsidR="00626FBA" w:rsidRDefault="00000000">
      <w:pPr>
        <w:pStyle w:val="a0"/>
      </w:pPr>
      <w:r>
        <w:rPr>
          <w:noProof/>
        </w:rPr>
        <w:drawing>
          <wp:inline distT="0" distB="0" distL="0" distR="0">
            <wp:extent cx="5334000" cy="712838"/>
            <wp:effectExtent l="0" t="0" r="0" b="0"/>
            <wp:docPr id="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/Users/troy_tu/Troy_Notes/%E6%95%B0%E5%AD%A6/%E7%9C%9F%E9%A2%98%E6%80%BB%E7%BB%93/images/image-2023102912131435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73F47" w:rsidRDefault="00873F47">
      <w:pPr>
        <w:pStyle w:val="a0"/>
      </w:pPr>
    </w:p>
    <w:p w:rsidR="00873F47" w:rsidRDefault="00873F47">
      <w:pPr>
        <w:pStyle w:val="a0"/>
      </w:pPr>
    </w:p>
    <w:p w:rsidR="00873F47" w:rsidRDefault="00873F47">
      <w:pPr>
        <w:pStyle w:val="a0"/>
      </w:pPr>
    </w:p>
    <w:p w:rsidR="00626FBA" w:rsidRDefault="00626FBA">
      <w:pPr>
        <w:pStyle w:val="a0"/>
      </w:pPr>
    </w:p>
    <w:p w:rsidR="00AB4550" w:rsidRDefault="00AB4550">
      <w:pPr>
        <w:pStyle w:val="a0"/>
      </w:pPr>
    </w:p>
    <w:p w:rsidR="00626FBA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582372"/>
            <wp:effectExtent l="0" t="0" r="0" b="0"/>
            <wp:docPr id="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/Users/troy_tu/Troy_Notes/%E6%95%B0%E5%AD%A6/%E7%9C%9F%E9%A2%98%E6%80%BB%E7%BB%93/images/image-2023102912133687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678FC" w:rsidRDefault="001678FC">
      <w:pPr>
        <w:pStyle w:val="a0"/>
      </w:pPr>
    </w:p>
    <w:p w:rsidR="001678FC" w:rsidRDefault="001678FC">
      <w:pPr>
        <w:pStyle w:val="a0"/>
      </w:pPr>
    </w:p>
    <w:p w:rsidR="001678FC" w:rsidRDefault="001678FC">
      <w:pPr>
        <w:pStyle w:val="a0"/>
      </w:pPr>
    </w:p>
    <w:p w:rsidR="00626FBA" w:rsidRDefault="00626FBA">
      <w:pPr>
        <w:pStyle w:val="a0"/>
      </w:pPr>
    </w:p>
    <w:p w:rsidR="002B19B0" w:rsidRDefault="002B19B0">
      <w:pPr>
        <w:pStyle w:val="a0"/>
      </w:pPr>
    </w:p>
    <w:p w:rsidR="002B19B0" w:rsidRDefault="002B19B0">
      <w:pPr>
        <w:pStyle w:val="a0"/>
      </w:pPr>
    </w:p>
    <w:p w:rsidR="00626FBA" w:rsidRDefault="00000000">
      <w:pPr>
        <w:pStyle w:val="a0"/>
      </w:pPr>
      <w:r>
        <w:rPr>
          <w:noProof/>
        </w:rPr>
        <w:drawing>
          <wp:inline distT="0" distB="0" distL="0" distR="0">
            <wp:extent cx="5334000" cy="597296"/>
            <wp:effectExtent l="0" t="0" r="0" b="0"/>
            <wp:docPr id="4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/Users/troy_tu/Troy_Notes/%E6%95%B0%E5%AD%A6/%E7%9C%9F%E9%A2%98%E6%80%BB%E7%BB%93/images/image-2023102912134893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1302" w:rsidRDefault="00AF1302">
      <w:pPr>
        <w:pStyle w:val="a0"/>
      </w:pPr>
    </w:p>
    <w:p w:rsidR="00AF1302" w:rsidRDefault="00AF1302">
      <w:pPr>
        <w:pStyle w:val="a0"/>
      </w:pPr>
    </w:p>
    <w:p w:rsidR="00AF1302" w:rsidRDefault="00AF1302">
      <w:pPr>
        <w:pStyle w:val="a0"/>
      </w:pPr>
    </w:p>
    <w:p w:rsidR="00DB4E0E" w:rsidRDefault="00DB4E0E">
      <w:pPr>
        <w:pStyle w:val="a0"/>
      </w:pPr>
    </w:p>
    <w:p w:rsidR="00DB4E0E" w:rsidRDefault="00DB4E0E">
      <w:pPr>
        <w:pStyle w:val="a0"/>
      </w:pPr>
    </w:p>
    <w:p w:rsidR="00DB4E0E" w:rsidRDefault="00DB4E0E">
      <w:pPr>
        <w:pStyle w:val="a0"/>
      </w:pPr>
    </w:p>
    <w:p w:rsidR="00AF1302" w:rsidRDefault="00AF1302">
      <w:pPr>
        <w:pStyle w:val="a0"/>
      </w:pPr>
    </w:p>
    <w:p w:rsidR="00626FBA" w:rsidRDefault="00000000">
      <w:pPr>
        <w:pStyle w:val="a0"/>
      </w:pPr>
      <w:r>
        <w:rPr>
          <w:noProof/>
        </w:rPr>
        <w:drawing>
          <wp:inline distT="0" distB="0" distL="0" distR="0">
            <wp:extent cx="5334000" cy="755431"/>
            <wp:effectExtent l="0" t="0" r="0" b="0"/>
            <wp:docPr id="5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/Users/troy_tu/Troy_Notes/%E6%95%B0%E5%AD%A6/%E7%9C%9F%E9%A2%98%E6%80%BB%E7%BB%93/images/image-2023102912141094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0A50" w:rsidRDefault="007A0A50">
      <w:pPr>
        <w:pStyle w:val="a0"/>
      </w:pPr>
    </w:p>
    <w:p w:rsidR="007A0A50" w:rsidRDefault="007A0A50">
      <w:pPr>
        <w:pStyle w:val="a0"/>
      </w:pPr>
    </w:p>
    <w:p w:rsidR="007A0A50" w:rsidRDefault="007A0A50">
      <w:pPr>
        <w:pStyle w:val="a0"/>
      </w:pPr>
    </w:p>
    <w:p w:rsidR="007A0A50" w:rsidRDefault="007A0A50">
      <w:pPr>
        <w:pStyle w:val="a0"/>
      </w:pPr>
    </w:p>
    <w:p w:rsidR="007A0A50" w:rsidRDefault="007A0A50">
      <w:pPr>
        <w:pStyle w:val="a0"/>
      </w:pPr>
    </w:p>
    <w:p w:rsidR="00626FBA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969226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/Users/troy_tu/Troy_Notes/%E6%95%B0%E5%AD%A6/%E7%9C%9F%E9%A2%98%E6%80%BB%E7%BB%93/images/image-2023102912142549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21254" w:rsidRDefault="00E21254">
      <w:pPr>
        <w:pStyle w:val="a0"/>
      </w:pPr>
    </w:p>
    <w:p w:rsidR="00E21254" w:rsidRDefault="00E21254">
      <w:pPr>
        <w:pStyle w:val="a0"/>
      </w:pPr>
    </w:p>
    <w:p w:rsidR="00E21254" w:rsidRDefault="00E21254">
      <w:pPr>
        <w:pStyle w:val="a0"/>
      </w:pPr>
    </w:p>
    <w:p w:rsidR="00E21254" w:rsidRDefault="00E21254">
      <w:pPr>
        <w:pStyle w:val="a0"/>
      </w:pPr>
    </w:p>
    <w:p w:rsidR="00E21254" w:rsidRDefault="00E21254">
      <w:pPr>
        <w:pStyle w:val="a0"/>
      </w:pPr>
    </w:p>
    <w:p w:rsidR="00E21254" w:rsidRDefault="00E21254">
      <w:pPr>
        <w:pStyle w:val="a0"/>
      </w:pPr>
    </w:p>
    <w:p w:rsidR="00E21254" w:rsidRDefault="00E21254">
      <w:pPr>
        <w:pStyle w:val="a0"/>
      </w:pPr>
    </w:p>
    <w:p w:rsidR="00E21254" w:rsidRDefault="00E21254">
      <w:pPr>
        <w:pStyle w:val="a0"/>
      </w:pPr>
    </w:p>
    <w:p w:rsidR="009B08E5" w:rsidRDefault="009B08E5">
      <w:pPr>
        <w:pStyle w:val="a0"/>
      </w:pPr>
    </w:p>
    <w:p w:rsidR="00E21254" w:rsidRDefault="00E21254">
      <w:pPr>
        <w:pStyle w:val="a0"/>
      </w:pPr>
    </w:p>
    <w:p w:rsidR="00626FBA" w:rsidRDefault="00626FBA">
      <w:pPr>
        <w:pStyle w:val="a0"/>
      </w:pPr>
    </w:p>
    <w:p w:rsidR="00626FBA" w:rsidRDefault="00000000">
      <w:pPr>
        <w:pStyle w:val="a0"/>
      </w:pPr>
      <w:r>
        <w:rPr>
          <w:noProof/>
        </w:rPr>
        <w:drawing>
          <wp:inline distT="0" distB="0" distL="0" distR="0">
            <wp:extent cx="5334000" cy="1417626"/>
            <wp:effectExtent l="0" t="0" r="0" b="0"/>
            <wp:docPr id="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/Users/troy_tu/Troy_Notes/%E6%95%B0%E5%AD%A6/%E7%9C%9F%E9%A2%98%E6%80%BB%E7%BB%93/images/image-2023102912144543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2114" w:rsidRDefault="00BB2114">
      <w:pPr>
        <w:pStyle w:val="a0"/>
      </w:pPr>
    </w:p>
    <w:p w:rsidR="00BB2114" w:rsidRDefault="00BB2114">
      <w:pPr>
        <w:pStyle w:val="a0"/>
      </w:pPr>
    </w:p>
    <w:p w:rsidR="00BB2114" w:rsidRDefault="00BB2114">
      <w:pPr>
        <w:pStyle w:val="a0"/>
      </w:pPr>
    </w:p>
    <w:p w:rsidR="00BB2114" w:rsidRDefault="00BB2114">
      <w:pPr>
        <w:pStyle w:val="a0"/>
      </w:pPr>
    </w:p>
    <w:p w:rsidR="00BB2114" w:rsidRDefault="00BB2114">
      <w:pPr>
        <w:pStyle w:val="a0"/>
      </w:pPr>
    </w:p>
    <w:p w:rsidR="00BB2114" w:rsidRDefault="00BB2114">
      <w:pPr>
        <w:pStyle w:val="a0"/>
      </w:pPr>
    </w:p>
    <w:p w:rsidR="00BB2114" w:rsidRDefault="00BB2114">
      <w:pPr>
        <w:pStyle w:val="a0"/>
      </w:pPr>
    </w:p>
    <w:p w:rsidR="00626FBA" w:rsidRDefault="00626FBA">
      <w:pPr>
        <w:pStyle w:val="a0"/>
      </w:pPr>
    </w:p>
    <w:p w:rsidR="00626FBA" w:rsidRDefault="00000000">
      <w:pPr>
        <w:pStyle w:val="a0"/>
      </w:pPr>
      <w:r>
        <w:rPr>
          <w:noProof/>
        </w:rPr>
        <w:lastRenderedPageBreak/>
        <w:drawing>
          <wp:inline distT="0" distB="0" distL="0" distR="0">
            <wp:extent cx="5334000" cy="1091541"/>
            <wp:effectExtent l="0" t="0" r="0" b="0"/>
            <wp:docPr id="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/Users/troy_tu/Troy_Notes/%E6%95%B0%E5%AD%A6/%E7%9C%9F%E9%A2%98%E6%80%BB%E7%BB%93/images/image-2023102912150552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6FBA" w:rsidRDefault="00626FBA">
      <w:pPr>
        <w:pStyle w:val="a0"/>
      </w:pPr>
    </w:p>
    <w:p w:rsidR="00626FBA" w:rsidRDefault="00626FBA">
      <w:pPr>
        <w:pStyle w:val="a0"/>
      </w:pPr>
    </w:p>
    <w:p w:rsidR="00626FBA" w:rsidRDefault="00626FBA">
      <w:pPr>
        <w:pStyle w:val="a0"/>
      </w:pPr>
    </w:p>
    <w:p w:rsidR="00626FBA" w:rsidRDefault="00626FBA">
      <w:pPr>
        <w:pStyle w:val="a0"/>
      </w:pPr>
    </w:p>
    <w:sectPr w:rsidR="00626FB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C6D3A" w:rsidRDefault="006C6D3A">
      <w:pPr>
        <w:spacing w:after="0"/>
      </w:pPr>
      <w:r>
        <w:separator/>
      </w:r>
    </w:p>
  </w:endnote>
  <w:endnote w:type="continuationSeparator" w:id="0">
    <w:p w:rsidR="006C6D3A" w:rsidRDefault="006C6D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C6D3A" w:rsidRDefault="006C6D3A">
      <w:r>
        <w:separator/>
      </w:r>
    </w:p>
  </w:footnote>
  <w:footnote w:type="continuationSeparator" w:id="0">
    <w:p w:rsidR="006C6D3A" w:rsidRDefault="006C6D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7A0F9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6997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6FBA"/>
    <w:rsid w:val="0004027E"/>
    <w:rsid w:val="000B7778"/>
    <w:rsid w:val="001678FC"/>
    <w:rsid w:val="001A2F4C"/>
    <w:rsid w:val="002B19B0"/>
    <w:rsid w:val="0035592E"/>
    <w:rsid w:val="00376F44"/>
    <w:rsid w:val="00626FBA"/>
    <w:rsid w:val="006C6D3A"/>
    <w:rsid w:val="00720DCE"/>
    <w:rsid w:val="007A0A50"/>
    <w:rsid w:val="00873F47"/>
    <w:rsid w:val="009B08E5"/>
    <w:rsid w:val="00A36F21"/>
    <w:rsid w:val="00AB4550"/>
    <w:rsid w:val="00AF1302"/>
    <w:rsid w:val="00BB2114"/>
    <w:rsid w:val="00DB4E0E"/>
    <w:rsid w:val="00E21254"/>
    <w:rsid w:val="00E83E77"/>
    <w:rsid w:val="00F623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8A2EF69"/>
  <w15:docId w15:val="{09501485-9E85-9645-8B73-329A867B8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5</Words>
  <Characters>87</Characters>
  <Application>Microsoft Office Word</Application>
  <DocSecurity>0</DocSecurity>
  <Lines>1</Lines>
  <Paragraphs>1</Paragraphs>
  <ScaleCrop>false</ScaleCrop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钊 涂</cp:lastModifiedBy>
  <cp:revision>20</cp:revision>
  <dcterms:created xsi:type="dcterms:W3CDTF">2023-11-01T16:00:00Z</dcterms:created>
  <dcterms:modified xsi:type="dcterms:W3CDTF">2023-11-01T16:03:00Z</dcterms:modified>
</cp:coreProperties>
</file>